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3681D" w14:textId="77777777" w:rsidR="00FD7CB3" w:rsidRPr="00815912" w:rsidRDefault="00FD7CB3" w:rsidP="00FD7CB3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6F0E02FD" w14:textId="77777777" w:rsidR="00FD7CB3" w:rsidRPr="00815912" w:rsidRDefault="00FD7CB3" w:rsidP="00FD7CB3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079597AE" w14:textId="77777777" w:rsidR="00FD7CB3" w:rsidRPr="00815912" w:rsidRDefault="00FD7CB3" w:rsidP="00FD7CB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10E893C1" w14:textId="77777777" w:rsidR="00FD7CB3" w:rsidRPr="00815912" w:rsidRDefault="00FD7CB3" w:rsidP="00FD7CB3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57906AA" w14:textId="77777777" w:rsidR="00FD7CB3" w:rsidRPr="00815912" w:rsidRDefault="00FD7CB3" w:rsidP="00FD7CB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33C60421" wp14:editId="4E9940E0">
            <wp:extent cx="1790700" cy="2286000"/>
            <wp:effectExtent l="0" t="0" r="0" b="0"/>
            <wp:docPr id="1" name="Imagen 1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18066" w14:textId="3A9C7E41" w:rsidR="00FD7CB3" w:rsidRPr="00815912" w:rsidRDefault="00FD7CB3" w:rsidP="00FD7CB3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ABORATORIO 0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8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–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Polimorfismo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.</w:t>
      </w:r>
    </w:p>
    <w:p w14:paraId="07A79E54" w14:textId="77777777" w:rsidR="00FD7CB3" w:rsidRPr="00815912" w:rsidRDefault="00FD7CB3" w:rsidP="00FD7CB3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4471A4C1" w14:textId="77777777" w:rsidR="00FD7CB3" w:rsidRPr="00815912" w:rsidRDefault="00FD7CB3" w:rsidP="00FD7CB3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nzo Edir Velásquez Lobatón</w:t>
      </w:r>
    </w:p>
    <w:p w14:paraId="56CA4858" w14:textId="77777777" w:rsidR="00FD7CB3" w:rsidRPr="00815912" w:rsidRDefault="00FD7CB3" w:rsidP="00FD7CB3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294635B5" w14:textId="77777777" w:rsidR="00FD7CB3" w:rsidRPr="00815912" w:rsidRDefault="00FD7CB3" w:rsidP="00FD7CB3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05871D26" w14:textId="77777777" w:rsidR="00FD7CB3" w:rsidRPr="00815912" w:rsidRDefault="00FD7CB3" w:rsidP="00FD7CB3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2B75FDB8" w14:textId="1DED1330" w:rsidR="00FD7CB3" w:rsidRPr="00815912" w:rsidRDefault="00FD7CB3" w:rsidP="00FD7CB3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22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5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6893372F" w14:textId="77777777" w:rsidR="00FD7CB3" w:rsidRPr="00815912" w:rsidRDefault="00FD7CB3" w:rsidP="00FD7CB3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72B900E1" w14:textId="77777777" w:rsidR="00FD7CB3" w:rsidRDefault="00FD7CB3" w:rsidP="00FD7CB3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3E63ACC7" w14:textId="77777777" w:rsidR="00FD7CB3" w:rsidRDefault="00FD7CB3" w:rsidP="00FD7CB3"/>
    <w:p w14:paraId="10E81DA5" w14:textId="77777777" w:rsidR="00FD7CB3" w:rsidRDefault="00FD7CB3" w:rsidP="00FD7CB3"/>
    <w:p w14:paraId="1C372F28" w14:textId="77777777" w:rsidR="002A7978" w:rsidRDefault="002A7978" w:rsidP="002A7978">
      <w:pPr>
        <w:keepNext/>
        <w:jc w:val="center"/>
      </w:pPr>
      <w:r w:rsidRPr="002A7978">
        <w:lastRenderedPageBreak/>
        <w:drawing>
          <wp:inline distT="0" distB="0" distL="0" distR="0" wp14:anchorId="3371DCA5" wp14:editId="400BDB2C">
            <wp:extent cx="5400040" cy="6046470"/>
            <wp:effectExtent l="0" t="0" r="0" b="0"/>
            <wp:docPr id="2" name="Imagen 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04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B7495" w14:textId="76302212" w:rsidR="000E4A24" w:rsidRDefault="002A7978" w:rsidP="002A7978">
      <w:pPr>
        <w:pStyle w:val="Descripcin"/>
        <w:numPr>
          <w:ilvl w:val="0"/>
          <w:numId w:val="1"/>
        </w:numPr>
        <w:jc w:val="center"/>
      </w:pPr>
      <w:r>
        <w:t>Forma.h</w:t>
      </w:r>
    </w:p>
    <w:p w14:paraId="2F980A58" w14:textId="2DC91DFF" w:rsidR="002A7978" w:rsidRDefault="002A7978" w:rsidP="002A7978">
      <w:r w:rsidRPr="002A7978">
        <w:lastRenderedPageBreak/>
        <w:drawing>
          <wp:inline distT="0" distB="0" distL="0" distR="0" wp14:anchorId="7D456AC7" wp14:editId="7640C4C1">
            <wp:extent cx="5400040" cy="3308985"/>
            <wp:effectExtent l="0" t="0" r="0" b="5715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58661" w14:textId="77777777" w:rsidR="002A7978" w:rsidRDefault="002A7978" w:rsidP="002A7978">
      <w:pPr>
        <w:keepNext/>
      </w:pPr>
      <w:r w:rsidRPr="002A7978">
        <w:drawing>
          <wp:inline distT="0" distB="0" distL="0" distR="0" wp14:anchorId="7BB7296C" wp14:editId="35FADB0D">
            <wp:extent cx="5400040" cy="3865245"/>
            <wp:effectExtent l="0" t="0" r="0" b="1905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0791C" w14:textId="7339FAAE" w:rsidR="002A7978" w:rsidRDefault="002A7978" w:rsidP="002A7978">
      <w:pPr>
        <w:pStyle w:val="Descripcin"/>
        <w:numPr>
          <w:ilvl w:val="1"/>
          <w:numId w:val="1"/>
        </w:numPr>
        <w:jc w:val="center"/>
      </w:pPr>
      <w:r>
        <w:t>Forma.cpp</w:t>
      </w:r>
    </w:p>
    <w:p w14:paraId="52C34CBD" w14:textId="77777777" w:rsidR="002A7978" w:rsidRDefault="002A7978" w:rsidP="002A7978">
      <w:pPr>
        <w:keepNext/>
      </w:pPr>
      <w:r w:rsidRPr="002A7978">
        <w:lastRenderedPageBreak/>
        <w:drawing>
          <wp:inline distT="0" distB="0" distL="0" distR="0" wp14:anchorId="37194A87" wp14:editId="49589C5B">
            <wp:extent cx="5400040" cy="4812030"/>
            <wp:effectExtent l="0" t="0" r="0" b="7620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1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2EC9C" w14:textId="518038D5" w:rsidR="002A7978" w:rsidRDefault="002A7978" w:rsidP="002A7978">
      <w:pPr>
        <w:pStyle w:val="Descripcin"/>
        <w:numPr>
          <w:ilvl w:val="0"/>
          <w:numId w:val="1"/>
        </w:numPr>
        <w:jc w:val="center"/>
      </w:pPr>
      <w:r>
        <w:t>Rectangulo.h</w:t>
      </w:r>
    </w:p>
    <w:p w14:paraId="3F111E31" w14:textId="0EC01D56" w:rsidR="007F14FF" w:rsidRDefault="007F14FF">
      <w:r>
        <w:br w:type="page"/>
      </w:r>
    </w:p>
    <w:p w14:paraId="40B15767" w14:textId="17753A62" w:rsidR="007F14FF" w:rsidRDefault="007F14FF" w:rsidP="007F14FF">
      <w:r w:rsidRPr="007F14FF">
        <w:lastRenderedPageBreak/>
        <w:drawing>
          <wp:inline distT="0" distB="0" distL="0" distR="0" wp14:anchorId="277D0624" wp14:editId="28D89267">
            <wp:extent cx="5400040" cy="3195320"/>
            <wp:effectExtent l="0" t="0" r="0" b="508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5E762" w14:textId="77777777" w:rsidR="007F14FF" w:rsidRDefault="007F14FF" w:rsidP="007F14FF">
      <w:pPr>
        <w:keepNext/>
      </w:pPr>
      <w:r w:rsidRPr="007F14FF">
        <w:drawing>
          <wp:inline distT="0" distB="0" distL="0" distR="0" wp14:anchorId="2062A8DF" wp14:editId="4EA600F9">
            <wp:extent cx="5400040" cy="4199890"/>
            <wp:effectExtent l="0" t="0" r="0" b="0"/>
            <wp:docPr id="7" name="Imagen 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9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D8797" w14:textId="39A7FA59" w:rsidR="007F14FF" w:rsidRDefault="007F14FF" w:rsidP="007F14FF">
      <w:pPr>
        <w:pStyle w:val="Descripcin"/>
        <w:numPr>
          <w:ilvl w:val="1"/>
          <w:numId w:val="1"/>
        </w:numPr>
        <w:jc w:val="center"/>
      </w:pPr>
      <w:r>
        <w:t>Rectangulo.cpp</w:t>
      </w:r>
    </w:p>
    <w:p w14:paraId="7C3C0B3C" w14:textId="2687F402" w:rsidR="007F14FF" w:rsidRDefault="007F14FF">
      <w:r>
        <w:br w:type="page"/>
      </w:r>
    </w:p>
    <w:p w14:paraId="48A8CA44" w14:textId="42D8D9CE" w:rsidR="007F14FF" w:rsidRDefault="007F14FF" w:rsidP="007F14FF">
      <w:pPr>
        <w:jc w:val="center"/>
      </w:pPr>
      <w:r>
        <w:lastRenderedPageBreak/>
        <w:t>Clase Adicional Punto:</w:t>
      </w:r>
    </w:p>
    <w:p w14:paraId="5DF47683" w14:textId="77777777" w:rsidR="007F14FF" w:rsidRDefault="007F14FF" w:rsidP="007F14FF">
      <w:pPr>
        <w:keepNext/>
        <w:jc w:val="center"/>
      </w:pPr>
      <w:r w:rsidRPr="007F14FF">
        <w:drawing>
          <wp:inline distT="0" distB="0" distL="0" distR="0" wp14:anchorId="179457CA" wp14:editId="04501F68">
            <wp:extent cx="2811780" cy="3897516"/>
            <wp:effectExtent l="0" t="0" r="7620" b="8255"/>
            <wp:docPr id="8" name="Imagen 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5830" cy="391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892A0" w14:textId="361C6824" w:rsidR="007F14FF" w:rsidRDefault="007F14FF" w:rsidP="007F14FF">
      <w:pPr>
        <w:pStyle w:val="Descripcin"/>
        <w:numPr>
          <w:ilvl w:val="0"/>
          <w:numId w:val="1"/>
        </w:numPr>
        <w:jc w:val="center"/>
      </w:pPr>
      <w:r>
        <w:t>Punto.h</w:t>
      </w:r>
    </w:p>
    <w:p w14:paraId="1112C14D" w14:textId="77777777" w:rsidR="007F14FF" w:rsidRDefault="007F14FF" w:rsidP="007F14FF">
      <w:pPr>
        <w:keepNext/>
        <w:jc w:val="center"/>
      </w:pPr>
      <w:r w:rsidRPr="007F14FF">
        <w:drawing>
          <wp:inline distT="0" distB="0" distL="0" distR="0" wp14:anchorId="10DC85FA" wp14:editId="20EEEBB2">
            <wp:extent cx="3528060" cy="3691522"/>
            <wp:effectExtent l="0" t="0" r="0" b="4445"/>
            <wp:docPr id="9" name="Imagen 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44078" cy="3708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F502" w14:textId="13A1541C" w:rsidR="007F14FF" w:rsidRDefault="007F14FF" w:rsidP="007F14FF">
      <w:pPr>
        <w:pStyle w:val="Descripcin"/>
        <w:numPr>
          <w:ilvl w:val="1"/>
          <w:numId w:val="1"/>
        </w:numPr>
        <w:jc w:val="center"/>
      </w:pPr>
      <w:r>
        <w:t>Punto.cpp</w:t>
      </w:r>
    </w:p>
    <w:p w14:paraId="2F246D18" w14:textId="237A1108" w:rsidR="007F14FF" w:rsidRDefault="007F14FF" w:rsidP="007F14FF"/>
    <w:p w14:paraId="6233266F" w14:textId="77777777" w:rsidR="004124D0" w:rsidRDefault="004124D0" w:rsidP="004124D0">
      <w:pPr>
        <w:keepNext/>
        <w:jc w:val="center"/>
      </w:pPr>
      <w:r w:rsidRPr="004124D0">
        <w:lastRenderedPageBreak/>
        <w:drawing>
          <wp:inline distT="0" distB="0" distL="0" distR="0" wp14:anchorId="7724E4E0" wp14:editId="6B8D668F">
            <wp:extent cx="4683760" cy="4131887"/>
            <wp:effectExtent l="0" t="0" r="2540" b="2540"/>
            <wp:docPr id="10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89650" cy="4137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152F" w14:textId="2AA47A34" w:rsidR="007F14FF" w:rsidRDefault="004124D0" w:rsidP="004124D0">
      <w:pPr>
        <w:pStyle w:val="Descripcin"/>
        <w:numPr>
          <w:ilvl w:val="0"/>
          <w:numId w:val="1"/>
        </w:numPr>
        <w:jc w:val="center"/>
      </w:pPr>
      <w:r>
        <w:t>Elipse.h</w:t>
      </w:r>
    </w:p>
    <w:p w14:paraId="02F0F948" w14:textId="056C5E63" w:rsidR="004124D0" w:rsidRDefault="004124D0" w:rsidP="004124D0">
      <w:r w:rsidRPr="004124D0">
        <w:drawing>
          <wp:inline distT="0" distB="0" distL="0" distR="0" wp14:anchorId="1F08B07A" wp14:editId="466E02C0">
            <wp:extent cx="5400040" cy="3547745"/>
            <wp:effectExtent l="0" t="0" r="0" b="0"/>
            <wp:docPr id="11" name="Imagen 1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DBF41" w14:textId="724ED86F" w:rsidR="004124D0" w:rsidRDefault="004124D0">
      <w:r>
        <w:br w:type="page"/>
      </w:r>
    </w:p>
    <w:p w14:paraId="73B8BA54" w14:textId="77777777" w:rsidR="004124D0" w:rsidRDefault="004124D0" w:rsidP="004124D0">
      <w:pPr>
        <w:keepNext/>
      </w:pPr>
      <w:r w:rsidRPr="004124D0">
        <w:lastRenderedPageBreak/>
        <w:drawing>
          <wp:inline distT="0" distB="0" distL="0" distR="0" wp14:anchorId="3A4FBD2A" wp14:editId="78E8FC56">
            <wp:extent cx="5400040" cy="4528820"/>
            <wp:effectExtent l="0" t="0" r="0" b="5080"/>
            <wp:docPr id="12" name="Imagen 1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Text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2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20087" w14:textId="334AA275" w:rsidR="004124D0" w:rsidRDefault="004124D0" w:rsidP="004124D0">
      <w:pPr>
        <w:pStyle w:val="Descripcin"/>
        <w:numPr>
          <w:ilvl w:val="1"/>
          <w:numId w:val="1"/>
        </w:numPr>
        <w:jc w:val="center"/>
      </w:pPr>
      <w:r>
        <w:t>Elipse.cpp</w:t>
      </w:r>
    </w:p>
    <w:p w14:paraId="5147269D" w14:textId="31A13325" w:rsidR="004124D0" w:rsidRDefault="004124D0">
      <w:r>
        <w:br w:type="page"/>
      </w:r>
    </w:p>
    <w:p w14:paraId="301DA666" w14:textId="77777777" w:rsidR="004124D0" w:rsidRDefault="004124D0" w:rsidP="004124D0">
      <w:pPr>
        <w:keepNext/>
      </w:pPr>
      <w:r w:rsidRPr="004124D0">
        <w:lastRenderedPageBreak/>
        <w:drawing>
          <wp:inline distT="0" distB="0" distL="0" distR="0" wp14:anchorId="7B086080" wp14:editId="02779BFD">
            <wp:extent cx="5400040" cy="2966720"/>
            <wp:effectExtent l="0" t="0" r="0" b="5080"/>
            <wp:docPr id="13" name="Imagen 1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Texto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927BF" w14:textId="7DEE51D2" w:rsidR="004124D0" w:rsidRDefault="004124D0" w:rsidP="004124D0">
      <w:pPr>
        <w:pStyle w:val="Descripcin"/>
        <w:numPr>
          <w:ilvl w:val="0"/>
          <w:numId w:val="1"/>
        </w:numPr>
        <w:jc w:val="center"/>
      </w:pPr>
      <w:r>
        <w:t>Cuadrado.h</w:t>
      </w:r>
    </w:p>
    <w:p w14:paraId="60CE5307" w14:textId="66541B9E" w:rsidR="004124D0" w:rsidRDefault="004124D0" w:rsidP="004124D0"/>
    <w:p w14:paraId="45002743" w14:textId="77777777" w:rsidR="004124D0" w:rsidRDefault="004124D0" w:rsidP="004124D0">
      <w:pPr>
        <w:keepNext/>
      </w:pPr>
      <w:r w:rsidRPr="004124D0">
        <w:drawing>
          <wp:inline distT="0" distB="0" distL="0" distR="0" wp14:anchorId="3057F613" wp14:editId="39880C3F">
            <wp:extent cx="5220429" cy="3581900"/>
            <wp:effectExtent l="0" t="0" r="0" b="0"/>
            <wp:docPr id="14" name="Imagen 1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Texto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461B4" w14:textId="2AF2892E" w:rsidR="004124D0" w:rsidRDefault="004124D0" w:rsidP="004124D0">
      <w:pPr>
        <w:pStyle w:val="Descripcin"/>
        <w:numPr>
          <w:ilvl w:val="1"/>
          <w:numId w:val="1"/>
        </w:numPr>
        <w:jc w:val="center"/>
      </w:pPr>
      <w:r>
        <w:t>Cuadrado.cpp</w:t>
      </w:r>
    </w:p>
    <w:p w14:paraId="35857B3C" w14:textId="5CD57840" w:rsidR="004124D0" w:rsidRDefault="004124D0">
      <w:r>
        <w:br w:type="page"/>
      </w:r>
    </w:p>
    <w:p w14:paraId="2CE7949F" w14:textId="1769FABF" w:rsidR="00047C68" w:rsidRDefault="00047C68" w:rsidP="00047C68">
      <w:pPr>
        <w:keepNext/>
        <w:jc w:val="center"/>
      </w:pPr>
      <w:r w:rsidRPr="00047C68">
        <w:lastRenderedPageBreak/>
        <w:drawing>
          <wp:inline distT="0" distB="0" distL="0" distR="0" wp14:anchorId="04231177" wp14:editId="69EEFF66">
            <wp:extent cx="2857425" cy="4998720"/>
            <wp:effectExtent l="0" t="0" r="635" b="0"/>
            <wp:docPr id="15" name="Imagen 1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Texto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63015" cy="5008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305B9" w14:textId="5D00A410" w:rsidR="004124D0" w:rsidRDefault="00047C68" w:rsidP="00047C68">
      <w:pPr>
        <w:pStyle w:val="Descripcin"/>
        <w:numPr>
          <w:ilvl w:val="0"/>
          <w:numId w:val="1"/>
        </w:numPr>
        <w:jc w:val="center"/>
      </w:pPr>
      <w:r>
        <w:t>Circulo.h</w:t>
      </w:r>
    </w:p>
    <w:p w14:paraId="4383B2B8" w14:textId="77777777" w:rsidR="00047C68" w:rsidRDefault="00047C68" w:rsidP="00047C68">
      <w:pPr>
        <w:keepNext/>
        <w:jc w:val="center"/>
      </w:pPr>
      <w:r w:rsidRPr="00047C68">
        <w:drawing>
          <wp:inline distT="0" distB="0" distL="0" distR="0" wp14:anchorId="612D38A4" wp14:editId="1EE2CF89">
            <wp:extent cx="4963218" cy="3038899"/>
            <wp:effectExtent l="0" t="0" r="8890" b="9525"/>
            <wp:docPr id="16" name="Imagen 1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Texto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C4C4B" w14:textId="064EFEEE" w:rsidR="00047C68" w:rsidRDefault="00047C68" w:rsidP="00047C68">
      <w:pPr>
        <w:pStyle w:val="Descripcin"/>
        <w:numPr>
          <w:ilvl w:val="1"/>
          <w:numId w:val="1"/>
        </w:numPr>
        <w:jc w:val="center"/>
      </w:pPr>
      <w:r>
        <w:t>Circulo.cpp</w:t>
      </w:r>
    </w:p>
    <w:p w14:paraId="315455EE" w14:textId="77777777" w:rsidR="00F20D01" w:rsidRDefault="00F20D01" w:rsidP="00F20D01">
      <w:pPr>
        <w:keepNext/>
        <w:jc w:val="center"/>
      </w:pPr>
      <w:r w:rsidRPr="00F20D01">
        <w:lastRenderedPageBreak/>
        <w:drawing>
          <wp:inline distT="0" distB="0" distL="0" distR="0" wp14:anchorId="1A4EF680" wp14:editId="01830756">
            <wp:extent cx="5397023" cy="2270760"/>
            <wp:effectExtent l="0" t="0" r="0" b="0"/>
            <wp:docPr id="17" name="Imagen 1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Texto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22481" cy="2281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696E7" w14:textId="2286B87C" w:rsidR="00F20D01" w:rsidRDefault="00F20D01" w:rsidP="00F20D01">
      <w:pPr>
        <w:pStyle w:val="Descripcin"/>
        <w:numPr>
          <w:ilvl w:val="0"/>
          <w:numId w:val="1"/>
        </w:numPr>
        <w:jc w:val="center"/>
      </w:pPr>
      <w:r>
        <w:t>main.cpp - Variables globales</w:t>
      </w:r>
      <w:r>
        <w:rPr>
          <w:noProof/>
        </w:rPr>
        <w:t xml:space="preserve"> y clases usadas</w:t>
      </w:r>
    </w:p>
    <w:p w14:paraId="5A22CD15" w14:textId="77777777" w:rsidR="00F20D01" w:rsidRDefault="00F20D01" w:rsidP="00F20D01">
      <w:pPr>
        <w:keepNext/>
        <w:tabs>
          <w:tab w:val="left" w:pos="4812"/>
        </w:tabs>
      </w:pPr>
      <w:r>
        <w:lastRenderedPageBreak/>
        <w:tab/>
      </w:r>
      <w:r w:rsidRPr="00F20D01">
        <w:drawing>
          <wp:inline distT="0" distB="0" distL="0" distR="0" wp14:anchorId="5A5B7219" wp14:editId="68EC1F39">
            <wp:extent cx="5400040" cy="7219950"/>
            <wp:effectExtent l="0" t="0" r="0" b="0"/>
            <wp:docPr id="18" name="Imagen 1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Texto&#10;&#10;Descripción generada automá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21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CAF4F" w14:textId="7FE1E036" w:rsidR="00F20D01" w:rsidRDefault="00F20D01" w:rsidP="00F20D01">
      <w:pPr>
        <w:pStyle w:val="Descripcin"/>
        <w:numPr>
          <w:ilvl w:val="1"/>
          <w:numId w:val="1"/>
        </w:numPr>
        <w:jc w:val="center"/>
      </w:pPr>
      <w:r>
        <w:t>main.cpp - Método CrearFigura</w:t>
      </w:r>
    </w:p>
    <w:p w14:paraId="17636ADC" w14:textId="5C073B7C" w:rsidR="00F20D01" w:rsidRDefault="00F20D01">
      <w:r>
        <w:br w:type="page"/>
      </w:r>
    </w:p>
    <w:p w14:paraId="0BFADFDF" w14:textId="77777777" w:rsidR="004813BD" w:rsidRDefault="004813BD" w:rsidP="004813BD">
      <w:pPr>
        <w:keepNext/>
        <w:jc w:val="center"/>
      </w:pPr>
      <w:r w:rsidRPr="004813BD">
        <w:lastRenderedPageBreak/>
        <w:drawing>
          <wp:inline distT="0" distB="0" distL="0" distR="0" wp14:anchorId="6531DE4C" wp14:editId="135B4F7F">
            <wp:extent cx="5140088" cy="8193906"/>
            <wp:effectExtent l="0" t="0" r="3810" b="0"/>
            <wp:docPr id="19" name="Imagen 1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 descr="Texto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54211" cy="821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1DB6A" w14:textId="608CD01C" w:rsidR="00F20D01" w:rsidRDefault="004813BD" w:rsidP="004813BD">
      <w:pPr>
        <w:pStyle w:val="Descripcin"/>
        <w:numPr>
          <w:ilvl w:val="1"/>
          <w:numId w:val="1"/>
        </w:numPr>
        <w:jc w:val="center"/>
      </w:pPr>
      <w:r>
        <w:t>main.cpp - Método funcionesForma</w:t>
      </w:r>
    </w:p>
    <w:p w14:paraId="1518BA6F" w14:textId="70B4FC41" w:rsidR="004813BD" w:rsidRDefault="004813BD" w:rsidP="004813BD"/>
    <w:p w14:paraId="27134A14" w14:textId="77777777" w:rsidR="004813BD" w:rsidRDefault="004813BD" w:rsidP="004813BD">
      <w:pPr>
        <w:keepNext/>
      </w:pPr>
      <w:r w:rsidRPr="004813BD">
        <w:lastRenderedPageBreak/>
        <w:drawing>
          <wp:inline distT="0" distB="0" distL="0" distR="0" wp14:anchorId="57DE5CB4" wp14:editId="08975137">
            <wp:extent cx="5363323" cy="6220693"/>
            <wp:effectExtent l="0" t="0" r="8890" b="8890"/>
            <wp:docPr id="20" name="Imagen 2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Texto&#10;&#10;Descripción generada automá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6220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E31D6" w14:textId="6D3B3F40" w:rsidR="004813BD" w:rsidRDefault="004813BD" w:rsidP="004813BD">
      <w:pPr>
        <w:pStyle w:val="Descripcin"/>
        <w:numPr>
          <w:ilvl w:val="1"/>
          <w:numId w:val="1"/>
        </w:numPr>
        <w:jc w:val="center"/>
      </w:pPr>
      <w:r>
        <w:t>main.cpp - Métodos cambiarPosicionColor, areaMaxima, ImprimirAreaeInfo</w:t>
      </w:r>
    </w:p>
    <w:p w14:paraId="14F66EB1" w14:textId="4D013A44" w:rsidR="004813BD" w:rsidRDefault="004813BD">
      <w:r>
        <w:br w:type="page"/>
      </w:r>
    </w:p>
    <w:p w14:paraId="2BD04D99" w14:textId="77777777" w:rsidR="004813BD" w:rsidRDefault="004813BD" w:rsidP="004813BD">
      <w:pPr>
        <w:keepNext/>
      </w:pPr>
      <w:r w:rsidRPr="004813BD">
        <w:lastRenderedPageBreak/>
        <w:drawing>
          <wp:inline distT="0" distB="0" distL="0" distR="0" wp14:anchorId="09A1F7F4" wp14:editId="43EB0EDB">
            <wp:extent cx="5400040" cy="4867275"/>
            <wp:effectExtent l="0" t="0" r="0" b="9525"/>
            <wp:docPr id="21" name="Imagen 2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1" descr="Texto&#10;&#10;Descripción generada automá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6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524DC" w14:textId="7C448B7B" w:rsidR="004813BD" w:rsidRDefault="004813BD" w:rsidP="004813BD">
      <w:pPr>
        <w:pStyle w:val="Descripcin"/>
        <w:numPr>
          <w:ilvl w:val="1"/>
          <w:numId w:val="1"/>
        </w:numPr>
        <w:jc w:val="center"/>
      </w:pPr>
      <w:r>
        <w:t>main.cpp - Menú principal</w:t>
      </w:r>
    </w:p>
    <w:p w14:paraId="223B06A2" w14:textId="4D7A458D" w:rsidR="00A47414" w:rsidRDefault="00A47414">
      <w:r>
        <w:br w:type="page"/>
      </w:r>
    </w:p>
    <w:p w14:paraId="66CAFDC0" w14:textId="00D802FE" w:rsidR="00A47414" w:rsidRPr="00A47414" w:rsidRDefault="00A47414" w:rsidP="00A47414">
      <w:pPr>
        <w:jc w:val="center"/>
        <w:rPr>
          <w:b/>
          <w:bCs/>
          <w:sz w:val="32"/>
          <w:szCs w:val="32"/>
        </w:rPr>
      </w:pPr>
      <w:r w:rsidRPr="00A47414">
        <w:rPr>
          <w:b/>
          <w:bCs/>
          <w:sz w:val="32"/>
          <w:szCs w:val="32"/>
        </w:rPr>
        <w:lastRenderedPageBreak/>
        <w:t>Resultados:</w:t>
      </w:r>
    </w:p>
    <w:p w14:paraId="6CA7D8FA" w14:textId="7EFBF034" w:rsidR="004813BD" w:rsidRDefault="00A47414" w:rsidP="004813BD">
      <w:r w:rsidRPr="00A47414">
        <w:drawing>
          <wp:inline distT="0" distB="0" distL="0" distR="0" wp14:anchorId="243B9444" wp14:editId="23B59D17">
            <wp:extent cx="5400040" cy="4580890"/>
            <wp:effectExtent l="0" t="0" r="0" b="0"/>
            <wp:docPr id="22" name="Imagen 2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n 22" descr="Texto&#10;&#10;Descripción generada automá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8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60019" w14:textId="23EA5992" w:rsidR="00A47414" w:rsidRDefault="00A47414" w:rsidP="004813BD">
      <w:r w:rsidRPr="00A47414">
        <w:lastRenderedPageBreak/>
        <w:drawing>
          <wp:inline distT="0" distB="0" distL="0" distR="0" wp14:anchorId="4CC1AB9F" wp14:editId="4CD41379">
            <wp:extent cx="5400040" cy="5836285"/>
            <wp:effectExtent l="0" t="0" r="0" b="0"/>
            <wp:docPr id="23" name="Imagen 2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23" descr="Texto&#10;&#10;Descripción generada automá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83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B065C" w14:textId="39C659F1" w:rsidR="00F81EA7" w:rsidRDefault="00F81EA7" w:rsidP="004813BD">
      <w:r w:rsidRPr="00F81EA7">
        <w:lastRenderedPageBreak/>
        <w:drawing>
          <wp:inline distT="0" distB="0" distL="0" distR="0" wp14:anchorId="39AB1F24" wp14:editId="6E57CFA8">
            <wp:extent cx="5400040" cy="5445760"/>
            <wp:effectExtent l="0" t="0" r="0" b="2540"/>
            <wp:docPr id="24" name="Imagen 2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n 24" descr="Texto&#10;&#10;Descripción generada automá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4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53A69" w14:textId="42F4A57C" w:rsidR="00F81EA7" w:rsidRDefault="00F81EA7" w:rsidP="004813BD">
      <w:r w:rsidRPr="00F81EA7">
        <w:lastRenderedPageBreak/>
        <w:drawing>
          <wp:inline distT="0" distB="0" distL="0" distR="0" wp14:anchorId="6E775277" wp14:editId="535019A5">
            <wp:extent cx="5400040" cy="5320665"/>
            <wp:effectExtent l="0" t="0" r="0" b="0"/>
            <wp:docPr id="25" name="Imagen 2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n 25" descr="Texto&#10;&#10;Descripción generada automá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32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D5805" w14:textId="669441A9" w:rsidR="00F81EA7" w:rsidRDefault="00F81EA7" w:rsidP="004813BD">
      <w:r w:rsidRPr="00F81EA7">
        <w:drawing>
          <wp:inline distT="0" distB="0" distL="0" distR="0" wp14:anchorId="011F109A" wp14:editId="79BD19D0">
            <wp:extent cx="5400040" cy="2578735"/>
            <wp:effectExtent l="0" t="0" r="0" b="0"/>
            <wp:docPr id="26" name="Imagen 2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n 26" descr="Texto&#10;&#10;Descripción generada automá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7EF65" w14:textId="338FDFC7" w:rsidR="00F81EA7" w:rsidRPr="004813BD" w:rsidRDefault="00F81EA7" w:rsidP="004813BD">
      <w:r w:rsidRPr="00F81EA7">
        <w:lastRenderedPageBreak/>
        <w:drawing>
          <wp:inline distT="0" distB="0" distL="0" distR="0" wp14:anchorId="3188A47E" wp14:editId="076A8110">
            <wp:extent cx="5400040" cy="2223135"/>
            <wp:effectExtent l="0" t="0" r="0" b="5715"/>
            <wp:docPr id="27" name="Imagen 2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n 27" descr="Texto&#10;&#10;Descripción generada automá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1EA7" w:rsidRPr="004813B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986F9A"/>
    <w:multiLevelType w:val="multilevel"/>
    <w:tmpl w:val="4E2662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496651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jKzNLGwNLO0sLBQ0lEKTi0uzszPAykwrAUAjq5HrCwAAAA="/>
  </w:docVars>
  <w:rsids>
    <w:rsidRoot w:val="00FD7CB3"/>
    <w:rsid w:val="00047C68"/>
    <w:rsid w:val="000E4A24"/>
    <w:rsid w:val="002A7978"/>
    <w:rsid w:val="004124D0"/>
    <w:rsid w:val="004813BD"/>
    <w:rsid w:val="0057027C"/>
    <w:rsid w:val="007F14FF"/>
    <w:rsid w:val="00A47414"/>
    <w:rsid w:val="00AA599F"/>
    <w:rsid w:val="00AE28F0"/>
    <w:rsid w:val="00C97F00"/>
    <w:rsid w:val="00CE7D85"/>
    <w:rsid w:val="00D80476"/>
    <w:rsid w:val="00F20D01"/>
    <w:rsid w:val="00F81EA7"/>
    <w:rsid w:val="00FD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01DCDE"/>
  <w15:chartTrackingRefBased/>
  <w15:docId w15:val="{281B16A7-B83A-42CE-88EA-1513FE76E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7CB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2A797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0</Pages>
  <Words>112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4</cp:revision>
  <dcterms:created xsi:type="dcterms:W3CDTF">2022-05-22T19:51:00Z</dcterms:created>
  <dcterms:modified xsi:type="dcterms:W3CDTF">2022-05-22T20:33:00Z</dcterms:modified>
</cp:coreProperties>
</file>